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B90E9" w14:textId="77777777" w:rsidR="00A01429" w:rsidRPr="00F87B76" w:rsidRDefault="00A01429" w:rsidP="00A01429">
      <w:pPr>
        <w:rPr>
          <w:rFonts w:cs="Times New Roman"/>
          <w:szCs w:val="24"/>
        </w:rPr>
      </w:pPr>
      <w:bookmarkStart w:id="0" w:name="_Hlk101516499"/>
    </w:p>
    <w:p w14:paraId="5D6324AB" w14:textId="77777777" w:rsidR="00A01429" w:rsidRPr="00F87B76" w:rsidRDefault="00A01429" w:rsidP="00A01429">
      <w:pPr>
        <w:rPr>
          <w:rFonts w:cs="Times New Roman"/>
          <w:szCs w:val="24"/>
        </w:rPr>
      </w:pPr>
    </w:p>
    <w:p w14:paraId="3F828EDC" w14:textId="77777777" w:rsidR="00A01429" w:rsidRPr="00F87B76" w:rsidRDefault="00A01429" w:rsidP="00A01429">
      <w:pPr>
        <w:rPr>
          <w:rFonts w:cs="Times New Roman"/>
          <w:szCs w:val="24"/>
        </w:rPr>
      </w:pPr>
    </w:p>
    <w:p w14:paraId="0EAF667E" w14:textId="77777777" w:rsidR="00A01429" w:rsidRPr="00F87B76" w:rsidRDefault="00A01429" w:rsidP="00A01429">
      <w:pPr>
        <w:rPr>
          <w:rFonts w:cs="Times New Roman"/>
          <w:szCs w:val="24"/>
        </w:rPr>
      </w:pPr>
    </w:p>
    <w:p w14:paraId="79FB97B5" w14:textId="77777777" w:rsidR="00A01429" w:rsidRPr="00F87B76" w:rsidRDefault="00A01429" w:rsidP="00A01429">
      <w:pPr>
        <w:rPr>
          <w:rFonts w:cs="Times New Roman"/>
          <w:szCs w:val="24"/>
        </w:rPr>
      </w:pPr>
    </w:p>
    <w:p w14:paraId="43F7F3D7" w14:textId="77777777" w:rsidR="00A01429" w:rsidRPr="00F87B76" w:rsidRDefault="00A01429" w:rsidP="00A01429">
      <w:pPr>
        <w:ind w:left="0"/>
        <w:rPr>
          <w:rFonts w:cs="Times New Roman"/>
          <w:szCs w:val="24"/>
        </w:rPr>
      </w:pPr>
    </w:p>
    <w:p w14:paraId="1A5246F7" w14:textId="77777777" w:rsidR="00A01429" w:rsidRPr="00F87B76" w:rsidRDefault="00A01429" w:rsidP="00A01429">
      <w:pPr>
        <w:jc w:val="center"/>
        <w:rPr>
          <w:rFonts w:cs="Times New Roman"/>
          <w:szCs w:val="24"/>
        </w:rPr>
      </w:pPr>
    </w:p>
    <w:p w14:paraId="61792C9F" w14:textId="77777777" w:rsidR="00A01429" w:rsidRPr="00F87B76" w:rsidRDefault="00A01429" w:rsidP="00A01429">
      <w:pPr>
        <w:rPr>
          <w:rFonts w:cs="Times New Roman"/>
          <w:szCs w:val="24"/>
        </w:rPr>
      </w:pPr>
    </w:p>
    <w:p w14:paraId="00B1C720" w14:textId="77777777" w:rsidR="00A01429" w:rsidRPr="00F87B76" w:rsidRDefault="00A01429" w:rsidP="00A01429">
      <w:pPr>
        <w:rPr>
          <w:rFonts w:cs="Times New Roman"/>
          <w:szCs w:val="24"/>
        </w:rPr>
      </w:pPr>
    </w:p>
    <w:p w14:paraId="3F30D7AA" w14:textId="77777777" w:rsidR="00A01429" w:rsidRPr="00F87B76" w:rsidRDefault="00A01429" w:rsidP="00A01429">
      <w:pPr>
        <w:rPr>
          <w:rFonts w:cs="Times New Roman"/>
          <w:szCs w:val="24"/>
        </w:rPr>
      </w:pPr>
    </w:p>
    <w:p w14:paraId="4FCE61B6" w14:textId="77777777" w:rsidR="00A01429" w:rsidRPr="00F87B76" w:rsidRDefault="00A01429" w:rsidP="00A01429">
      <w:pPr>
        <w:rPr>
          <w:rFonts w:cs="Times New Roman"/>
          <w:szCs w:val="24"/>
        </w:rPr>
      </w:pPr>
    </w:p>
    <w:p w14:paraId="3B8756F6" w14:textId="77777777" w:rsidR="00A01429" w:rsidRPr="00F87B76" w:rsidRDefault="00A01429" w:rsidP="00A01429">
      <w:pPr>
        <w:jc w:val="center"/>
        <w:rPr>
          <w:rFonts w:cs="Times New Roman"/>
          <w:b/>
          <w:bCs/>
          <w:szCs w:val="24"/>
        </w:rPr>
      </w:pPr>
    </w:p>
    <w:p w14:paraId="521FFF05" w14:textId="600939F5" w:rsidR="00A01429" w:rsidRDefault="003F55C4" w:rsidP="00A01429">
      <w:pPr>
        <w:jc w:val="center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 xml:space="preserve">User Stories and Acceptance Criteria of </w:t>
      </w:r>
      <w:r w:rsidR="00A01429" w:rsidRPr="00F87B76">
        <w:rPr>
          <w:rFonts w:cs="Times New Roman"/>
          <w:b/>
          <w:bCs/>
          <w:szCs w:val="24"/>
        </w:rPr>
        <w:t xml:space="preserve">School Management System </w:t>
      </w:r>
    </w:p>
    <w:p w14:paraId="5D015CC5" w14:textId="77777777" w:rsidR="00E674E9" w:rsidRPr="00F87B76" w:rsidRDefault="00E674E9" w:rsidP="00A01429">
      <w:pPr>
        <w:jc w:val="center"/>
        <w:rPr>
          <w:rFonts w:cs="Times New Roman"/>
          <w:b/>
          <w:bCs/>
          <w:szCs w:val="24"/>
        </w:rPr>
      </w:pPr>
    </w:p>
    <w:p w14:paraId="11B2C6CE" w14:textId="11E30607" w:rsidR="004E4E59" w:rsidRDefault="00A01429" w:rsidP="004E4E59">
      <w:pPr>
        <w:jc w:val="center"/>
        <w:rPr>
          <w:rFonts w:cs="Times New Roman"/>
          <w:szCs w:val="24"/>
        </w:rPr>
      </w:pPr>
      <w:r w:rsidRPr="00F87B76">
        <w:rPr>
          <w:rFonts w:cs="Times New Roman"/>
          <w:szCs w:val="24"/>
        </w:rPr>
        <w:t>Diya Dangol</w:t>
      </w:r>
      <w:r w:rsidR="004E4E59">
        <w:rPr>
          <w:rFonts w:cs="Times New Roman"/>
          <w:szCs w:val="24"/>
        </w:rPr>
        <w:t>, P</w:t>
      </w:r>
      <w:r w:rsidR="0087496C" w:rsidRPr="00F87B76">
        <w:rPr>
          <w:rFonts w:cs="Times New Roman"/>
          <w:szCs w:val="24"/>
        </w:rPr>
        <w:t>rashant Bista</w:t>
      </w:r>
      <w:r w:rsidR="004E4E59">
        <w:rPr>
          <w:rFonts w:cs="Times New Roman"/>
          <w:szCs w:val="24"/>
        </w:rPr>
        <w:t xml:space="preserve">, </w:t>
      </w:r>
      <w:r w:rsidR="0087496C" w:rsidRPr="00F87B76">
        <w:rPr>
          <w:rFonts w:cs="Times New Roman"/>
          <w:szCs w:val="24"/>
        </w:rPr>
        <w:t>Utsav Shumsher Thapa</w:t>
      </w:r>
      <w:r w:rsidR="004E4E59">
        <w:rPr>
          <w:rFonts w:cs="Times New Roman"/>
          <w:szCs w:val="24"/>
        </w:rPr>
        <w:t>,</w:t>
      </w:r>
    </w:p>
    <w:p w14:paraId="32BC736F" w14:textId="04D6B4D6" w:rsidR="0087496C" w:rsidRPr="00F87B76" w:rsidRDefault="0087496C" w:rsidP="004E4E59">
      <w:pPr>
        <w:jc w:val="center"/>
        <w:rPr>
          <w:rFonts w:cs="Times New Roman"/>
          <w:szCs w:val="24"/>
        </w:rPr>
      </w:pPr>
      <w:r w:rsidRPr="00F87B76">
        <w:rPr>
          <w:rFonts w:cs="Times New Roman"/>
          <w:szCs w:val="24"/>
        </w:rPr>
        <w:t>Sonal Yada</w:t>
      </w:r>
      <w:r w:rsidR="004E4E59">
        <w:rPr>
          <w:rFonts w:cs="Times New Roman"/>
          <w:szCs w:val="24"/>
        </w:rPr>
        <w:t xml:space="preserve">v and </w:t>
      </w:r>
      <w:r w:rsidRPr="00F87B76">
        <w:rPr>
          <w:rFonts w:cs="Times New Roman"/>
          <w:szCs w:val="24"/>
        </w:rPr>
        <w:t xml:space="preserve">Shiva </w:t>
      </w:r>
      <w:r w:rsidR="00A75AD8" w:rsidRPr="00F87B76">
        <w:rPr>
          <w:rFonts w:cs="Times New Roman"/>
          <w:szCs w:val="24"/>
        </w:rPr>
        <w:t>Vishw</w:t>
      </w:r>
      <w:r w:rsidR="00A75AD8">
        <w:rPr>
          <w:rFonts w:cs="Times New Roman"/>
          <w:szCs w:val="24"/>
        </w:rPr>
        <w:t>a</w:t>
      </w:r>
      <w:r w:rsidR="00A75AD8" w:rsidRPr="00F87B76">
        <w:rPr>
          <w:rFonts w:cs="Times New Roman"/>
          <w:szCs w:val="24"/>
        </w:rPr>
        <w:t>karma</w:t>
      </w:r>
    </w:p>
    <w:p w14:paraId="5287642A" w14:textId="1F37EC7C" w:rsidR="00A01429" w:rsidRPr="00F87B76" w:rsidRDefault="00A01429" w:rsidP="00A01429">
      <w:pPr>
        <w:ind w:left="0"/>
        <w:jc w:val="center"/>
        <w:rPr>
          <w:rFonts w:cs="Times New Roman"/>
          <w:szCs w:val="24"/>
        </w:rPr>
      </w:pPr>
      <w:r w:rsidRPr="00F87B76">
        <w:rPr>
          <w:rFonts w:cs="Times New Roman"/>
          <w:szCs w:val="24"/>
        </w:rPr>
        <w:t>BSc. (Hons.) Computing, Softwarica College of IT and E-commerce, Coventry University</w:t>
      </w:r>
    </w:p>
    <w:p w14:paraId="2F1A7833" w14:textId="77777777" w:rsidR="00A01429" w:rsidRPr="00F87B76" w:rsidRDefault="00A01429" w:rsidP="00A01429">
      <w:pPr>
        <w:ind w:left="0"/>
        <w:jc w:val="center"/>
        <w:rPr>
          <w:rFonts w:cs="Times New Roman"/>
          <w:szCs w:val="24"/>
        </w:rPr>
      </w:pPr>
      <w:r w:rsidRPr="00F87B76">
        <w:rPr>
          <w:rFonts w:cs="Times New Roman"/>
          <w:szCs w:val="24"/>
        </w:rPr>
        <w:t>ST4009CEM: Computing Activity Led Learning Project 2</w:t>
      </w:r>
    </w:p>
    <w:p w14:paraId="2582074F" w14:textId="77777777" w:rsidR="00A01429" w:rsidRPr="00F87B76" w:rsidRDefault="00A01429" w:rsidP="00A01429">
      <w:pPr>
        <w:ind w:left="0"/>
        <w:jc w:val="center"/>
        <w:rPr>
          <w:rFonts w:cs="Times New Roman"/>
          <w:szCs w:val="24"/>
        </w:rPr>
      </w:pPr>
      <w:r w:rsidRPr="00F87B76">
        <w:rPr>
          <w:rFonts w:cs="Times New Roman"/>
          <w:szCs w:val="24"/>
        </w:rPr>
        <w:t>Ujjwal Humagain</w:t>
      </w:r>
    </w:p>
    <w:p w14:paraId="085F1FD2" w14:textId="19C287B7" w:rsidR="00A01429" w:rsidRPr="00F87B76" w:rsidRDefault="00A01429" w:rsidP="00A01429">
      <w:pPr>
        <w:ind w:left="0"/>
        <w:jc w:val="center"/>
        <w:rPr>
          <w:rFonts w:cs="Times New Roman"/>
          <w:szCs w:val="24"/>
        </w:rPr>
      </w:pPr>
      <w:r w:rsidRPr="00F87B76">
        <w:rPr>
          <w:rFonts w:cs="Times New Roman"/>
          <w:szCs w:val="24"/>
        </w:rPr>
        <w:t>April 22, 2022</w:t>
      </w:r>
    </w:p>
    <w:bookmarkEnd w:id="0"/>
    <w:p w14:paraId="44545EA8" w14:textId="77777777" w:rsidR="00A01429" w:rsidRPr="00F87B76" w:rsidRDefault="00A01429" w:rsidP="00A01429">
      <w:pPr>
        <w:ind w:left="0"/>
        <w:rPr>
          <w:rFonts w:cs="Times New Roman"/>
          <w:szCs w:val="24"/>
        </w:rPr>
      </w:pPr>
      <w:r w:rsidRPr="00F87B76">
        <w:rPr>
          <w:rFonts w:cs="Times New Roman"/>
          <w:szCs w:val="24"/>
        </w:rPr>
        <w:t xml:space="preserve">                                               </w:t>
      </w:r>
    </w:p>
    <w:p w14:paraId="73C022AD" w14:textId="77777777" w:rsidR="00A01429" w:rsidRPr="00F87B76" w:rsidRDefault="00A01429" w:rsidP="00A01429">
      <w:pPr>
        <w:ind w:left="0"/>
        <w:rPr>
          <w:rFonts w:cs="Times New Roman"/>
          <w:szCs w:val="24"/>
        </w:rPr>
      </w:pPr>
    </w:p>
    <w:p w14:paraId="2CFF4A46" w14:textId="77777777" w:rsidR="00A01429" w:rsidRPr="00F87B76" w:rsidRDefault="00A01429" w:rsidP="00A01429">
      <w:pPr>
        <w:ind w:left="0"/>
        <w:rPr>
          <w:rFonts w:cs="Times New Roman"/>
          <w:szCs w:val="24"/>
        </w:rPr>
      </w:pPr>
    </w:p>
    <w:p w14:paraId="4CC2508E" w14:textId="27E37CD6" w:rsidR="005037D9" w:rsidRPr="00F87B76" w:rsidRDefault="00217F01" w:rsidP="00F87B76">
      <w:pPr>
        <w:pStyle w:val="PlainText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lastRenderedPageBreak/>
        <w:t>User Stories</w:t>
      </w:r>
    </w:p>
    <w:p w14:paraId="397A2823" w14:textId="77777777" w:rsidR="00751C15" w:rsidRDefault="0028576D" w:rsidP="00751C15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As an admin, I want to login so that I can track the information that I need most. </w:t>
      </w:r>
    </w:p>
    <w:p w14:paraId="1C584B16" w14:textId="06B06E0A" w:rsidR="0028576D" w:rsidRPr="00F87B76" w:rsidRDefault="0028576D" w:rsidP="00751C15">
      <w:pPr>
        <w:pStyle w:val="PlainText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3315058A" w14:textId="312E0180" w:rsidR="0028576D" w:rsidRPr="00F87B76" w:rsidRDefault="0028576D" w:rsidP="00F87B76">
      <w:pPr>
        <w:pStyle w:val="PlainText"/>
        <w:numPr>
          <w:ilvl w:val="0"/>
          <w:numId w:val="2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Add login button in the page. </w:t>
      </w:r>
    </w:p>
    <w:p w14:paraId="1E938732" w14:textId="2C151C9D" w:rsidR="0028576D" w:rsidRPr="00F87B76" w:rsidRDefault="0028576D" w:rsidP="00F87B76">
      <w:pPr>
        <w:pStyle w:val="PlainText"/>
        <w:numPr>
          <w:ilvl w:val="0"/>
          <w:numId w:val="2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login page when the button is clicked.</w:t>
      </w:r>
    </w:p>
    <w:p w14:paraId="40F7895A" w14:textId="613F50AE" w:rsidR="00FE7B68" w:rsidRPr="00F87B76" w:rsidRDefault="00FE7B68" w:rsidP="00F87B76">
      <w:pPr>
        <w:pStyle w:val="PlainText"/>
        <w:numPr>
          <w:ilvl w:val="0"/>
          <w:numId w:val="2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Fill up the appropriate fields with your login credentials and validate them.</w:t>
      </w:r>
    </w:p>
    <w:p w14:paraId="550706DD" w14:textId="52C65F6A" w:rsidR="00FE7B68" w:rsidRPr="00F87B76" w:rsidRDefault="00FE7B68" w:rsidP="00F87B76">
      <w:pPr>
        <w:pStyle w:val="PlainText"/>
        <w:numPr>
          <w:ilvl w:val="0"/>
          <w:numId w:val="2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Next, click the login button to gain access to the system.</w:t>
      </w:r>
    </w:p>
    <w:p w14:paraId="09F8C608" w14:textId="1DEA3B6C" w:rsidR="00FE7B68" w:rsidRDefault="00FE7B68" w:rsidP="00F87B76">
      <w:pPr>
        <w:pStyle w:val="PlainText"/>
        <w:numPr>
          <w:ilvl w:val="0"/>
          <w:numId w:val="2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Finally, display dashboard page after login.</w:t>
      </w:r>
    </w:p>
    <w:p w14:paraId="3DF65AC7" w14:textId="77777777" w:rsidR="00C03C6C" w:rsidRPr="00F87B76" w:rsidRDefault="00C03C6C" w:rsidP="00C03C6C">
      <w:pPr>
        <w:pStyle w:val="PlainText"/>
        <w:spacing w:line="48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CC9A50D" w14:textId="3AFA8AB8" w:rsidR="00751C15" w:rsidRPr="00751C15" w:rsidRDefault="00F813FC" w:rsidP="00751C15">
      <w:pPr>
        <w:pStyle w:val="PlainText"/>
        <w:numPr>
          <w:ilvl w:val="0"/>
          <w:numId w:val="2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 As a </w:t>
      </w:r>
      <w:r w:rsidR="002C70A3" w:rsidRPr="00F87B76">
        <w:rPr>
          <w:rFonts w:ascii="Times New Roman" w:hAnsi="Times New Roman" w:cs="Times New Roman"/>
          <w:sz w:val="24"/>
          <w:szCs w:val="24"/>
        </w:rPr>
        <w:t>student</w:t>
      </w:r>
      <w:r w:rsidRPr="00F87B76">
        <w:rPr>
          <w:rFonts w:ascii="Times New Roman" w:hAnsi="Times New Roman" w:cs="Times New Roman"/>
          <w:sz w:val="24"/>
          <w:szCs w:val="24"/>
        </w:rPr>
        <w:t>, I like to register with the system by creating an account so that I can utilize it</w:t>
      </w:r>
      <w:r w:rsidR="00FE7B68" w:rsidRPr="00F87B7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C4961E9" w14:textId="20F61486" w:rsidR="00F813FC" w:rsidRPr="00F87B76" w:rsidRDefault="00F813FC" w:rsidP="00751C15">
      <w:pPr>
        <w:pStyle w:val="PlainText"/>
        <w:spacing w:line="48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1B7E1646" w14:textId="4FD98F50" w:rsidR="00F813FC" w:rsidRPr="00F87B76" w:rsidRDefault="00F813FC" w:rsidP="00F87B76">
      <w:pPr>
        <w:pStyle w:val="PlainText"/>
        <w:numPr>
          <w:ilvl w:val="0"/>
          <w:numId w:val="2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dd register button in the login page.</w:t>
      </w:r>
    </w:p>
    <w:p w14:paraId="685BC4CE" w14:textId="4832D2FF" w:rsidR="00F813FC" w:rsidRPr="00F87B76" w:rsidRDefault="002C70A3" w:rsidP="00F87B76">
      <w:pPr>
        <w:pStyle w:val="PlainText"/>
        <w:numPr>
          <w:ilvl w:val="0"/>
          <w:numId w:val="2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When the button is pressed, the registration form is shown.</w:t>
      </w:r>
    </w:p>
    <w:p w14:paraId="60D54E30" w14:textId="0B1C93B8" w:rsidR="002C70A3" w:rsidRPr="00F87B76" w:rsidRDefault="002C70A3" w:rsidP="00F87B76">
      <w:pPr>
        <w:pStyle w:val="PlainText"/>
        <w:numPr>
          <w:ilvl w:val="0"/>
          <w:numId w:val="2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Fill in all needed fields and validate them properly.</w:t>
      </w:r>
    </w:p>
    <w:p w14:paraId="570548DA" w14:textId="699EEC60" w:rsidR="004721C1" w:rsidRDefault="002C70A3" w:rsidP="00C03C6C">
      <w:pPr>
        <w:pStyle w:val="PlainText"/>
        <w:numPr>
          <w:ilvl w:val="0"/>
          <w:numId w:val="27"/>
        </w:numPr>
        <w:spacing w:line="480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751C15">
        <w:rPr>
          <w:rFonts w:ascii="Times New Roman" w:hAnsi="Times New Roman" w:cs="Times New Roman"/>
          <w:sz w:val="24"/>
          <w:szCs w:val="24"/>
        </w:rPr>
        <w:t>Finally, click on the register button for creating the account.</w:t>
      </w:r>
    </w:p>
    <w:p w14:paraId="10DF0A40" w14:textId="77777777" w:rsidR="00751C15" w:rsidRPr="00751C15" w:rsidRDefault="00751C15" w:rsidP="00751C15">
      <w:pPr>
        <w:pStyle w:val="PlainText"/>
        <w:spacing w:line="48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247D81E" w14:textId="3D42E4AD" w:rsidR="002C70A3" w:rsidRPr="00F87B76" w:rsidRDefault="002C70A3" w:rsidP="00751C15">
      <w:pPr>
        <w:pStyle w:val="PlainText"/>
        <w:numPr>
          <w:ilvl w:val="0"/>
          <w:numId w:val="2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s a student, I want to login so that I can access the system.</w:t>
      </w:r>
    </w:p>
    <w:p w14:paraId="4F779AC2" w14:textId="77777777" w:rsidR="002C70A3" w:rsidRPr="00F87B76" w:rsidRDefault="002C70A3" w:rsidP="00751C15">
      <w:pPr>
        <w:pStyle w:val="PlainText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3A78E6A2" w14:textId="77777777" w:rsidR="002C70A3" w:rsidRPr="00F87B76" w:rsidRDefault="002C70A3" w:rsidP="00F87B76">
      <w:pPr>
        <w:pStyle w:val="PlainText"/>
        <w:numPr>
          <w:ilvl w:val="0"/>
          <w:numId w:val="2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Add login button in the page. </w:t>
      </w:r>
    </w:p>
    <w:p w14:paraId="4B34ACBE" w14:textId="77777777" w:rsidR="002C70A3" w:rsidRPr="00F87B76" w:rsidRDefault="002C70A3" w:rsidP="00F87B76">
      <w:pPr>
        <w:pStyle w:val="PlainText"/>
        <w:numPr>
          <w:ilvl w:val="0"/>
          <w:numId w:val="2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login page when the button is clicked.</w:t>
      </w:r>
    </w:p>
    <w:p w14:paraId="3ED3D156" w14:textId="77777777" w:rsidR="002C70A3" w:rsidRPr="00F87B76" w:rsidRDefault="002C70A3" w:rsidP="00F87B76">
      <w:pPr>
        <w:pStyle w:val="PlainText"/>
        <w:numPr>
          <w:ilvl w:val="0"/>
          <w:numId w:val="2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Fill up the appropriate fields with your login credentials and validate them.</w:t>
      </w:r>
    </w:p>
    <w:p w14:paraId="5F12A1B0" w14:textId="77777777" w:rsidR="002C70A3" w:rsidRPr="00F87B76" w:rsidRDefault="002C70A3" w:rsidP="00F87B76">
      <w:pPr>
        <w:pStyle w:val="PlainText"/>
        <w:numPr>
          <w:ilvl w:val="0"/>
          <w:numId w:val="2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Next, click the login button to gain access to the system.</w:t>
      </w:r>
    </w:p>
    <w:p w14:paraId="68D1C7C8" w14:textId="1BF0BF26" w:rsidR="002C70A3" w:rsidRPr="00F87B76" w:rsidRDefault="002C70A3" w:rsidP="00F87B76">
      <w:pPr>
        <w:pStyle w:val="PlainText"/>
        <w:numPr>
          <w:ilvl w:val="0"/>
          <w:numId w:val="2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Finally, display home page after login.</w:t>
      </w:r>
    </w:p>
    <w:p w14:paraId="4A4B8D46" w14:textId="598A1679" w:rsidR="002C70A3" w:rsidRPr="00F87B76" w:rsidRDefault="006B74EB" w:rsidP="00F87B76">
      <w:pPr>
        <w:pStyle w:val="PlainText"/>
        <w:numPr>
          <w:ilvl w:val="0"/>
          <w:numId w:val="2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lastRenderedPageBreak/>
        <w:t>As a student, I want to reset my password, so that I can generate a new one to access the system.</w:t>
      </w:r>
    </w:p>
    <w:p w14:paraId="6EFB611E" w14:textId="71448AF5" w:rsidR="006B74EB" w:rsidRPr="00F87B76" w:rsidRDefault="006B74EB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6D93C7AC" w14:textId="4A5834E1" w:rsidR="00AE24F8" w:rsidRPr="00F87B76" w:rsidRDefault="00AE24F8" w:rsidP="00F87B76">
      <w:pPr>
        <w:pStyle w:val="PlainText"/>
        <w:numPr>
          <w:ilvl w:val="0"/>
          <w:numId w:val="2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Add a forgotten password button on the login page </w:t>
      </w:r>
    </w:p>
    <w:p w14:paraId="41C6A413" w14:textId="6AC70A8A" w:rsidR="00A730ED" w:rsidRPr="00F87B76" w:rsidRDefault="00A730ED" w:rsidP="00F87B76">
      <w:pPr>
        <w:pStyle w:val="PlainText"/>
        <w:numPr>
          <w:ilvl w:val="0"/>
          <w:numId w:val="2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Select the Forgotten button.</w:t>
      </w:r>
    </w:p>
    <w:p w14:paraId="63FACBA0" w14:textId="332DD6DD" w:rsidR="00AE24F8" w:rsidRPr="00F87B76" w:rsidRDefault="00AE24F8" w:rsidP="00F87B76">
      <w:pPr>
        <w:pStyle w:val="PlainText"/>
        <w:numPr>
          <w:ilvl w:val="0"/>
          <w:numId w:val="2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Display the </w:t>
      </w:r>
      <w:r w:rsidR="00A730ED" w:rsidRPr="00F87B76">
        <w:rPr>
          <w:rFonts w:ascii="Times New Roman" w:hAnsi="Times New Roman" w:cs="Times New Roman"/>
          <w:sz w:val="24"/>
          <w:szCs w:val="24"/>
        </w:rPr>
        <w:t>password resetting form.</w:t>
      </w:r>
    </w:p>
    <w:p w14:paraId="10E2A366" w14:textId="6A31DF15" w:rsidR="00AE24F8" w:rsidRPr="00F87B76" w:rsidRDefault="00AE24F8" w:rsidP="00F87B76">
      <w:pPr>
        <w:pStyle w:val="PlainText"/>
        <w:numPr>
          <w:ilvl w:val="0"/>
          <w:numId w:val="2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Fill the form with valid information and email and submit it. </w:t>
      </w:r>
    </w:p>
    <w:p w14:paraId="16482610" w14:textId="01D4C0B4" w:rsidR="00AE24F8" w:rsidRPr="00F87B76" w:rsidRDefault="00AE24F8" w:rsidP="00F87B76">
      <w:pPr>
        <w:pStyle w:val="PlainText"/>
        <w:numPr>
          <w:ilvl w:val="0"/>
          <w:numId w:val="2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Send a reset password link to t</w:t>
      </w:r>
      <w:r w:rsidR="00A730ED" w:rsidRPr="00F87B76">
        <w:rPr>
          <w:rFonts w:ascii="Times New Roman" w:hAnsi="Times New Roman" w:cs="Times New Roman"/>
          <w:sz w:val="24"/>
          <w:szCs w:val="24"/>
        </w:rPr>
        <w:t xml:space="preserve">he specific </w:t>
      </w:r>
      <w:r w:rsidRPr="00F87B76">
        <w:rPr>
          <w:rFonts w:ascii="Times New Roman" w:hAnsi="Times New Roman" w:cs="Times New Roman"/>
          <w:sz w:val="24"/>
          <w:szCs w:val="24"/>
        </w:rPr>
        <w:t>email address.</w:t>
      </w:r>
    </w:p>
    <w:p w14:paraId="13BE0A17" w14:textId="1FC02250" w:rsidR="00AE24F8" w:rsidRPr="00F87B76" w:rsidRDefault="00AE24F8" w:rsidP="00F87B76">
      <w:pPr>
        <w:pStyle w:val="PlainText"/>
        <w:numPr>
          <w:ilvl w:val="0"/>
          <w:numId w:val="2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Click the link </w:t>
      </w:r>
      <w:r w:rsidR="00A730ED" w:rsidRPr="00F87B76">
        <w:rPr>
          <w:rFonts w:ascii="Times New Roman" w:hAnsi="Times New Roman" w:cs="Times New Roman"/>
          <w:sz w:val="24"/>
          <w:szCs w:val="24"/>
        </w:rPr>
        <w:t>attached with email and enter the password.</w:t>
      </w:r>
    </w:p>
    <w:p w14:paraId="4B93D168" w14:textId="317509EA" w:rsidR="00A730ED" w:rsidRPr="00F87B76" w:rsidRDefault="00A730ED" w:rsidP="00F87B76">
      <w:pPr>
        <w:pStyle w:val="PlainText"/>
        <w:numPr>
          <w:ilvl w:val="0"/>
          <w:numId w:val="2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Reset link expires after 4 hours</w:t>
      </w:r>
    </w:p>
    <w:p w14:paraId="720A1924" w14:textId="361998F9" w:rsidR="00A730ED" w:rsidRDefault="00A730ED" w:rsidP="00F87B76">
      <w:pPr>
        <w:pStyle w:val="PlainText"/>
        <w:numPr>
          <w:ilvl w:val="0"/>
          <w:numId w:val="2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Once validated, the link cannot be use.</w:t>
      </w:r>
    </w:p>
    <w:p w14:paraId="0F0E64C6" w14:textId="77777777" w:rsidR="00C03C6C" w:rsidRDefault="00C03C6C" w:rsidP="00C03C6C">
      <w:pPr>
        <w:pStyle w:val="PlainText"/>
        <w:spacing w:line="480" w:lineRule="auto"/>
        <w:ind w:left="90"/>
        <w:rPr>
          <w:rFonts w:ascii="Times New Roman" w:hAnsi="Times New Roman" w:cs="Times New Roman"/>
          <w:sz w:val="24"/>
          <w:szCs w:val="24"/>
        </w:rPr>
      </w:pPr>
    </w:p>
    <w:p w14:paraId="0FAB81DC" w14:textId="0E80AAE3" w:rsidR="000C56E3" w:rsidRPr="00F87B76" w:rsidRDefault="000C56E3" w:rsidP="00F87B76">
      <w:pPr>
        <w:pStyle w:val="PlainText"/>
        <w:numPr>
          <w:ilvl w:val="0"/>
          <w:numId w:val="2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s a student,</w:t>
      </w:r>
      <w:r w:rsidR="00520C94" w:rsidRPr="00F87B76">
        <w:rPr>
          <w:rFonts w:ascii="Times New Roman" w:hAnsi="Times New Roman" w:cs="Times New Roman"/>
          <w:sz w:val="24"/>
          <w:szCs w:val="24"/>
        </w:rPr>
        <w:t xml:space="preserve"> I want a course module, so that I can make notes and study from it. </w:t>
      </w:r>
    </w:p>
    <w:p w14:paraId="7309F71D" w14:textId="3DE1CC33" w:rsidR="00520C94" w:rsidRPr="00F87B76" w:rsidRDefault="00520C94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1A63A65C" w14:textId="3F8DBF9F" w:rsidR="00520C94" w:rsidRPr="00F87B76" w:rsidRDefault="00520C94" w:rsidP="00F87B76">
      <w:pPr>
        <w:pStyle w:val="PlainText"/>
        <w:numPr>
          <w:ilvl w:val="0"/>
          <w:numId w:val="29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dd module button</w:t>
      </w:r>
      <w:r w:rsidR="00EE00E0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32DE4ED3" w14:textId="3BFD1912" w:rsidR="00520C94" w:rsidRPr="00F87B76" w:rsidRDefault="00520C94" w:rsidP="00F87B76">
      <w:pPr>
        <w:pStyle w:val="PlainText"/>
        <w:numPr>
          <w:ilvl w:val="0"/>
          <w:numId w:val="29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module button and go to module page</w:t>
      </w:r>
      <w:r w:rsidR="00EE00E0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2E1BA1B5" w14:textId="53B46151" w:rsidR="00520C94" w:rsidRPr="00F87B76" w:rsidRDefault="00520C94" w:rsidP="00F87B76">
      <w:pPr>
        <w:pStyle w:val="PlainText"/>
        <w:numPr>
          <w:ilvl w:val="0"/>
          <w:numId w:val="29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Display the </w:t>
      </w:r>
      <w:r w:rsidR="00EE00E0" w:rsidRPr="00F87B76">
        <w:rPr>
          <w:rFonts w:ascii="Times New Roman" w:hAnsi="Times New Roman" w:cs="Times New Roman"/>
          <w:sz w:val="24"/>
          <w:szCs w:val="24"/>
        </w:rPr>
        <w:t>courses according the module</w:t>
      </w:r>
      <w:r w:rsidRPr="00F87B76">
        <w:rPr>
          <w:rFonts w:ascii="Times New Roman" w:hAnsi="Times New Roman" w:cs="Times New Roman"/>
          <w:sz w:val="24"/>
          <w:szCs w:val="24"/>
        </w:rPr>
        <w:t>.</w:t>
      </w:r>
    </w:p>
    <w:p w14:paraId="7FEBDF05" w14:textId="77777777" w:rsidR="00EE00E0" w:rsidRPr="00F87B76" w:rsidRDefault="00EE00E0" w:rsidP="00F87B76">
      <w:pPr>
        <w:pStyle w:val="PlainText"/>
        <w:numPr>
          <w:ilvl w:val="0"/>
          <w:numId w:val="29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he module which you want to open</w:t>
      </w:r>
    </w:p>
    <w:p w14:paraId="587AD1A5" w14:textId="649540FD" w:rsidR="00EE00E0" w:rsidRPr="00F87B76" w:rsidRDefault="00EE00E0" w:rsidP="00F87B76">
      <w:pPr>
        <w:pStyle w:val="PlainText"/>
        <w:numPr>
          <w:ilvl w:val="0"/>
          <w:numId w:val="29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Finally, module will be open. </w:t>
      </w:r>
    </w:p>
    <w:p w14:paraId="50797CF0" w14:textId="5FBADDC6" w:rsidR="00D55AD6" w:rsidRPr="00F87B76" w:rsidRDefault="00C03C6C" w:rsidP="00C03C6C">
      <w:pPr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br w:type="page"/>
      </w:r>
    </w:p>
    <w:p w14:paraId="5D7C04CC" w14:textId="77777777" w:rsidR="00D55AD6" w:rsidRPr="00F87B76" w:rsidRDefault="00D55AD6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lastRenderedPageBreak/>
        <w:t>As a student, I want to see my attendance record so that I can know my attendance percentage.</w:t>
      </w:r>
    </w:p>
    <w:p w14:paraId="685478A7" w14:textId="196A9C16" w:rsidR="00D55AD6" w:rsidRPr="00F87B76" w:rsidRDefault="00D55AD6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29F2AC38" w14:textId="60318A36" w:rsidR="00D55AD6" w:rsidRPr="00F87B76" w:rsidRDefault="00D55AD6" w:rsidP="00F87B76">
      <w:pPr>
        <w:pStyle w:val="PlainText"/>
        <w:numPr>
          <w:ilvl w:val="0"/>
          <w:numId w:val="3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ccess to attendance module and go through it</w:t>
      </w:r>
    </w:p>
    <w:p w14:paraId="413498C0" w14:textId="65B6E725" w:rsidR="00D55AD6" w:rsidRPr="00F87B76" w:rsidRDefault="00D55AD6" w:rsidP="00F87B76">
      <w:pPr>
        <w:pStyle w:val="PlainText"/>
        <w:numPr>
          <w:ilvl w:val="0"/>
          <w:numId w:val="3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otal button and display total days.</w:t>
      </w:r>
    </w:p>
    <w:p w14:paraId="34CE6377" w14:textId="3DA0F398" w:rsidR="00D55AD6" w:rsidRPr="00F87B76" w:rsidRDefault="009B5CA2" w:rsidP="00F87B76">
      <w:pPr>
        <w:pStyle w:val="PlainText"/>
        <w:numPr>
          <w:ilvl w:val="0"/>
          <w:numId w:val="3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percentage button to see absent and present percentage</w:t>
      </w:r>
    </w:p>
    <w:p w14:paraId="62ADF4A5" w14:textId="06B50ACC" w:rsidR="009B5CA2" w:rsidRDefault="009B5CA2" w:rsidP="00F87B76">
      <w:pPr>
        <w:pStyle w:val="PlainText"/>
        <w:numPr>
          <w:ilvl w:val="0"/>
          <w:numId w:val="3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Click on days button to see absent and present days </w:t>
      </w:r>
    </w:p>
    <w:p w14:paraId="6A6BDFCA" w14:textId="77777777" w:rsidR="009D64DE" w:rsidRPr="00F87B76" w:rsidRDefault="009D64DE" w:rsidP="009D64DE">
      <w:pPr>
        <w:pStyle w:val="PlainText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DA05307" w14:textId="77777777" w:rsidR="009B5CA2" w:rsidRPr="00F87B76" w:rsidRDefault="009B5CA2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s a student, I want an exam routine, so that we do not miss the exam.</w:t>
      </w:r>
    </w:p>
    <w:p w14:paraId="471E9214" w14:textId="343E85D0" w:rsidR="009B5CA2" w:rsidRPr="00F87B76" w:rsidRDefault="009B5CA2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7AD6DF0E" w14:textId="77777777" w:rsidR="009B5CA2" w:rsidRPr="00F87B76" w:rsidRDefault="009B5CA2" w:rsidP="00F87B76">
      <w:pPr>
        <w:pStyle w:val="PlainText"/>
        <w:numPr>
          <w:ilvl w:val="0"/>
          <w:numId w:val="3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dd exam routine button in the navigation bar</w:t>
      </w:r>
    </w:p>
    <w:p w14:paraId="20381B77" w14:textId="77777777" w:rsidR="009B5CA2" w:rsidRPr="00F87B76" w:rsidRDefault="009B5CA2" w:rsidP="00F87B76">
      <w:pPr>
        <w:pStyle w:val="PlainText"/>
        <w:numPr>
          <w:ilvl w:val="0"/>
          <w:numId w:val="3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Exam routine page will be with the information </w:t>
      </w:r>
    </w:p>
    <w:p w14:paraId="238275FB" w14:textId="77777777" w:rsidR="009B5CA2" w:rsidRPr="00F87B76" w:rsidRDefault="009B5CA2" w:rsidP="00F87B76">
      <w:pPr>
        <w:pStyle w:val="PlainText"/>
        <w:numPr>
          <w:ilvl w:val="0"/>
          <w:numId w:val="3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Date button is clicked to see the date </w:t>
      </w:r>
    </w:p>
    <w:p w14:paraId="5EF4D82D" w14:textId="77777777" w:rsidR="009B5CA2" w:rsidRPr="00F87B76" w:rsidRDefault="009B5CA2" w:rsidP="00F87B76">
      <w:pPr>
        <w:pStyle w:val="PlainText"/>
        <w:numPr>
          <w:ilvl w:val="0"/>
          <w:numId w:val="3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Room number button to know in which room there is exam.</w:t>
      </w:r>
    </w:p>
    <w:p w14:paraId="721626D0" w14:textId="10A4846E" w:rsidR="009B5CA2" w:rsidRDefault="009B5CA2" w:rsidP="00F87B76">
      <w:pPr>
        <w:pStyle w:val="PlainText"/>
        <w:numPr>
          <w:ilvl w:val="0"/>
          <w:numId w:val="3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Particular subject must be given to know which exam is on the date given.</w:t>
      </w:r>
    </w:p>
    <w:p w14:paraId="12791966" w14:textId="77777777" w:rsidR="004721C1" w:rsidRPr="00F87B76" w:rsidRDefault="004721C1" w:rsidP="004721C1">
      <w:pPr>
        <w:pStyle w:val="PlainText"/>
        <w:spacing w:line="480" w:lineRule="auto"/>
        <w:ind w:left="1890"/>
        <w:rPr>
          <w:rFonts w:ascii="Times New Roman" w:hAnsi="Times New Roman" w:cs="Times New Roman"/>
          <w:sz w:val="24"/>
          <w:szCs w:val="24"/>
        </w:rPr>
      </w:pPr>
    </w:p>
    <w:p w14:paraId="5F5C7252" w14:textId="77777777" w:rsidR="002D31ED" w:rsidRPr="00F87B76" w:rsidRDefault="002D31ED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s a student, I want a routine in class, so that we do not miss the class</w:t>
      </w:r>
    </w:p>
    <w:p w14:paraId="6385CB1A" w14:textId="1BBA9114" w:rsidR="002D31ED" w:rsidRPr="00F87B76" w:rsidRDefault="002D31ED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21249493" w14:textId="164159AD" w:rsidR="002D31ED" w:rsidRPr="00F87B76" w:rsidRDefault="002D31ED" w:rsidP="00F87B76">
      <w:pPr>
        <w:pStyle w:val="PlainText"/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dd routine button in the home page.</w:t>
      </w:r>
    </w:p>
    <w:p w14:paraId="641A0E1F" w14:textId="2B1DFEA5" w:rsidR="002D31ED" w:rsidRPr="00F87B76" w:rsidRDefault="002D31ED" w:rsidP="00F87B76">
      <w:pPr>
        <w:pStyle w:val="PlainText"/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Click on routine button </w:t>
      </w:r>
    </w:p>
    <w:p w14:paraId="38BEC434" w14:textId="62417D2C" w:rsidR="002D31ED" w:rsidRPr="00F87B76" w:rsidRDefault="002D31ED" w:rsidP="00F87B76">
      <w:pPr>
        <w:pStyle w:val="PlainText"/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routine with all the subject.</w:t>
      </w:r>
    </w:p>
    <w:p w14:paraId="056BF5F4" w14:textId="64B897BB" w:rsidR="002D31ED" w:rsidRPr="00F87B76" w:rsidRDefault="002D31ED" w:rsidP="00F87B76">
      <w:pPr>
        <w:pStyle w:val="PlainText"/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particular routine to see information</w:t>
      </w:r>
    </w:p>
    <w:p w14:paraId="5BAB131B" w14:textId="6DD4D032" w:rsidR="00C03C6C" w:rsidRPr="009D64DE" w:rsidRDefault="002D31ED" w:rsidP="00C03C6C">
      <w:pPr>
        <w:pStyle w:val="PlainText"/>
        <w:numPr>
          <w:ilvl w:val="0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4DE">
        <w:rPr>
          <w:rFonts w:ascii="Times New Roman" w:hAnsi="Times New Roman" w:cs="Times New Roman"/>
          <w:sz w:val="24"/>
          <w:szCs w:val="24"/>
        </w:rPr>
        <w:t xml:space="preserve">Display the name of teacher, date and time of the class </w:t>
      </w:r>
      <w:r w:rsidR="00C03C6C" w:rsidRPr="009D64DE">
        <w:rPr>
          <w:rFonts w:ascii="Times New Roman" w:hAnsi="Times New Roman" w:cs="Times New Roman"/>
          <w:sz w:val="24"/>
          <w:szCs w:val="24"/>
        </w:rPr>
        <w:br w:type="page"/>
      </w:r>
    </w:p>
    <w:p w14:paraId="543BFE68" w14:textId="77777777" w:rsidR="002D31ED" w:rsidRPr="00F87B76" w:rsidRDefault="002D31ED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lastRenderedPageBreak/>
        <w:t>As a user, I want to have library management so that I can use E-books as per my need.</w:t>
      </w:r>
    </w:p>
    <w:p w14:paraId="5CDFF7A6" w14:textId="54EE478E" w:rsidR="002D31ED" w:rsidRPr="00F87B76" w:rsidRDefault="002D31ED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17F06B53" w14:textId="32537A37" w:rsidR="007A54DD" w:rsidRPr="00F87B76" w:rsidRDefault="007A54DD" w:rsidP="00F87B76">
      <w:pPr>
        <w:pStyle w:val="PlainText"/>
        <w:numPr>
          <w:ilvl w:val="0"/>
          <w:numId w:val="3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he library button.</w:t>
      </w:r>
    </w:p>
    <w:p w14:paraId="5FA49E49" w14:textId="3AAC13B1" w:rsidR="007A54DD" w:rsidRPr="00F87B76" w:rsidRDefault="007A54DD" w:rsidP="00F87B76">
      <w:pPr>
        <w:pStyle w:val="PlainText"/>
        <w:numPr>
          <w:ilvl w:val="0"/>
          <w:numId w:val="3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library page and select.</w:t>
      </w:r>
    </w:p>
    <w:p w14:paraId="219F26B5" w14:textId="767C33CE" w:rsidR="002D31ED" w:rsidRPr="00F87B76" w:rsidRDefault="002D31ED" w:rsidP="00F87B76">
      <w:pPr>
        <w:pStyle w:val="PlainText"/>
        <w:numPr>
          <w:ilvl w:val="0"/>
          <w:numId w:val="3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Released button should be clicked to release book</w:t>
      </w:r>
      <w:r w:rsidR="007A54DD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719CB622" w14:textId="15DC631E" w:rsidR="002D31ED" w:rsidRPr="00F87B76" w:rsidRDefault="002D31ED" w:rsidP="00F87B76">
      <w:pPr>
        <w:pStyle w:val="PlainText"/>
        <w:numPr>
          <w:ilvl w:val="0"/>
          <w:numId w:val="3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Books returned date also must be noted</w:t>
      </w:r>
      <w:r w:rsidR="007A54DD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24042207" w14:textId="1844115E" w:rsidR="002D31ED" w:rsidRDefault="002D31ED" w:rsidP="00F87B76">
      <w:pPr>
        <w:pStyle w:val="PlainText"/>
        <w:numPr>
          <w:ilvl w:val="0"/>
          <w:numId w:val="3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ccess module should be block if book is not returned in time</w:t>
      </w:r>
      <w:r w:rsidR="00A01429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065AF8BA" w14:textId="77777777" w:rsidR="009D64DE" w:rsidRPr="00F87B76" w:rsidRDefault="009D64DE" w:rsidP="009D64DE">
      <w:pPr>
        <w:pStyle w:val="PlainText"/>
        <w:spacing w:line="480" w:lineRule="auto"/>
        <w:ind w:left="450"/>
        <w:rPr>
          <w:rFonts w:ascii="Times New Roman" w:hAnsi="Times New Roman" w:cs="Times New Roman"/>
          <w:sz w:val="24"/>
          <w:szCs w:val="24"/>
        </w:rPr>
      </w:pPr>
    </w:p>
    <w:p w14:paraId="328D00B1" w14:textId="77380A8B" w:rsidR="009B5CA2" w:rsidRPr="00F87B76" w:rsidRDefault="007A54DD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s an admin</w:t>
      </w:r>
      <w:r w:rsidR="002941D8" w:rsidRPr="00F87B76">
        <w:rPr>
          <w:rFonts w:ascii="Times New Roman" w:hAnsi="Times New Roman" w:cs="Times New Roman"/>
          <w:sz w:val="24"/>
          <w:szCs w:val="24"/>
        </w:rPr>
        <w:t>, I need to see student activity logs in the system, so that I can trac</w:t>
      </w:r>
      <w:r w:rsidR="00F65E91">
        <w:rPr>
          <w:rFonts w:ascii="Times New Roman" w:hAnsi="Times New Roman" w:cs="Times New Roman"/>
          <w:sz w:val="24"/>
          <w:szCs w:val="24"/>
        </w:rPr>
        <w:t>k</w:t>
      </w:r>
      <w:r w:rsidR="002941D8" w:rsidRPr="00F87B76">
        <w:rPr>
          <w:rFonts w:ascii="Times New Roman" w:hAnsi="Times New Roman" w:cs="Times New Roman"/>
          <w:sz w:val="24"/>
          <w:szCs w:val="24"/>
        </w:rPr>
        <w:t xml:space="preserve"> activities of the students.</w:t>
      </w:r>
    </w:p>
    <w:p w14:paraId="7A4343C1" w14:textId="77777777" w:rsidR="002941D8" w:rsidRPr="00F87B76" w:rsidRDefault="002941D8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676C1D9D" w14:textId="77B1660A" w:rsidR="002941D8" w:rsidRPr="00F87B76" w:rsidRDefault="002941D8" w:rsidP="00F87B76">
      <w:pPr>
        <w:pStyle w:val="PlainText"/>
        <w:numPr>
          <w:ilvl w:val="0"/>
          <w:numId w:val="3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he student profile</w:t>
      </w:r>
      <w:r w:rsidR="00A01429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2C4D7672" w14:textId="78D6F4F4" w:rsidR="002941D8" w:rsidRPr="00F87B76" w:rsidRDefault="002941D8" w:rsidP="00F87B76">
      <w:pPr>
        <w:pStyle w:val="PlainText"/>
        <w:numPr>
          <w:ilvl w:val="0"/>
          <w:numId w:val="3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details of the student</w:t>
      </w:r>
      <w:r w:rsidR="00A01429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3160648C" w14:textId="3CEA0537" w:rsidR="002941D8" w:rsidRPr="00F87B76" w:rsidRDefault="002941D8" w:rsidP="00F87B76">
      <w:pPr>
        <w:pStyle w:val="PlainText"/>
        <w:numPr>
          <w:ilvl w:val="0"/>
          <w:numId w:val="3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ccess to the attendance percentage of the student</w:t>
      </w:r>
      <w:r w:rsidR="00A01429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695BF54F" w14:textId="193A83D8" w:rsidR="002941D8" w:rsidRDefault="002941D8" w:rsidP="00F87B76">
      <w:pPr>
        <w:pStyle w:val="PlainText"/>
        <w:numPr>
          <w:ilvl w:val="0"/>
          <w:numId w:val="3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ccess to the progress report of the student.</w:t>
      </w:r>
    </w:p>
    <w:p w14:paraId="74E0BC20" w14:textId="77777777" w:rsidR="002C68AF" w:rsidRPr="00F87B76" w:rsidRDefault="002C68AF" w:rsidP="002C68AF">
      <w:pPr>
        <w:pStyle w:val="PlainText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010999B" w14:textId="77777777" w:rsidR="00EF538D" w:rsidRPr="00F87B76" w:rsidRDefault="002941D8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s a student, I can view examination slips so that I can know my examination room.</w:t>
      </w:r>
    </w:p>
    <w:p w14:paraId="1A33053F" w14:textId="49CD3254" w:rsidR="002941D8" w:rsidRPr="00F87B76" w:rsidRDefault="002941D8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325D0087" w14:textId="4FE26FDB" w:rsidR="002941D8" w:rsidRPr="00F87B76" w:rsidRDefault="00EF538D" w:rsidP="00F87B76">
      <w:pPr>
        <w:pStyle w:val="PlainText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examination slip</w:t>
      </w:r>
      <w:r w:rsidR="00A01429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1BBBAC45" w14:textId="74CDAB51" w:rsidR="00EF538D" w:rsidRPr="00F87B76" w:rsidRDefault="00EF538D" w:rsidP="00F87B76">
      <w:pPr>
        <w:pStyle w:val="PlainText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examination slip page</w:t>
      </w:r>
      <w:r w:rsidR="00A01429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4F69B3D8" w14:textId="1AC7A98A" w:rsidR="00EF538D" w:rsidRPr="00F87B76" w:rsidRDefault="00EF538D" w:rsidP="00F87B76">
      <w:pPr>
        <w:pStyle w:val="PlainText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he Subject given in Slip</w:t>
      </w:r>
      <w:r w:rsidR="00A01429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029EC355" w14:textId="01808DDE" w:rsidR="00EF538D" w:rsidRDefault="00EF538D" w:rsidP="00F87B76">
      <w:pPr>
        <w:pStyle w:val="PlainText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date, time and day of the examination</w:t>
      </w:r>
      <w:r w:rsidR="00A01429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42C07207" w14:textId="6BE33E3F" w:rsidR="00C03C6C" w:rsidRPr="00F87B76" w:rsidRDefault="00C03C6C" w:rsidP="00C03C6C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24B8DAB" w14:textId="51C97FC4" w:rsidR="00EF538D" w:rsidRPr="00F87B76" w:rsidRDefault="00EF538D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lastRenderedPageBreak/>
        <w:t>As a student, I want assignment mo</w:t>
      </w:r>
      <w:r w:rsidR="00A01429" w:rsidRPr="00F87B76">
        <w:rPr>
          <w:rFonts w:ascii="Times New Roman" w:hAnsi="Times New Roman" w:cs="Times New Roman"/>
          <w:sz w:val="24"/>
          <w:szCs w:val="24"/>
        </w:rPr>
        <w:t>d</w:t>
      </w:r>
      <w:r w:rsidRPr="00F87B76">
        <w:rPr>
          <w:rFonts w:ascii="Times New Roman" w:hAnsi="Times New Roman" w:cs="Times New Roman"/>
          <w:sz w:val="24"/>
          <w:szCs w:val="24"/>
        </w:rPr>
        <w:t>ule, so that I can do it in time.</w:t>
      </w:r>
    </w:p>
    <w:p w14:paraId="1A0BE135" w14:textId="1F740E0B" w:rsidR="00EF538D" w:rsidRPr="00F87B76" w:rsidRDefault="00EF538D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26FB6A16" w14:textId="38D2005E" w:rsidR="00EF538D" w:rsidRPr="00F87B76" w:rsidRDefault="00EF538D" w:rsidP="00F87B76">
      <w:pPr>
        <w:pStyle w:val="PlainText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dd assignment button</w:t>
      </w:r>
      <w:r w:rsidR="00A01429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57257BD2" w14:textId="25D6B45C" w:rsidR="00EF538D" w:rsidRPr="00F87B76" w:rsidRDefault="00EF538D" w:rsidP="00F87B76">
      <w:pPr>
        <w:pStyle w:val="PlainText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he assignment button</w:t>
      </w:r>
      <w:r w:rsidR="00A01429" w:rsidRPr="00F87B76">
        <w:rPr>
          <w:rFonts w:ascii="Times New Roman" w:hAnsi="Times New Roman" w:cs="Times New Roman"/>
          <w:sz w:val="24"/>
          <w:szCs w:val="24"/>
        </w:rPr>
        <w:t>.</w:t>
      </w:r>
      <w:r w:rsidRPr="00F87B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E3CC3A" w14:textId="75570138" w:rsidR="00EF538D" w:rsidRPr="00F87B76" w:rsidRDefault="00EF538D" w:rsidP="00F87B76">
      <w:pPr>
        <w:pStyle w:val="PlainText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given assignment according to the subject</w:t>
      </w:r>
      <w:r w:rsidR="00A01429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1E66ED03" w14:textId="78F54B4F" w:rsidR="00A01429" w:rsidRPr="00F87B76" w:rsidRDefault="00A01429" w:rsidP="00F87B76">
      <w:pPr>
        <w:pStyle w:val="PlainText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dd submit button.</w:t>
      </w:r>
    </w:p>
    <w:p w14:paraId="26792BCD" w14:textId="07D7F093" w:rsidR="00A01429" w:rsidRPr="00C03C6C" w:rsidRDefault="00A01429" w:rsidP="00F87B76">
      <w:pPr>
        <w:pStyle w:val="PlainText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submit button to submit assignment.</w:t>
      </w:r>
    </w:p>
    <w:p w14:paraId="0234EA48" w14:textId="77777777" w:rsidR="00C03C6C" w:rsidRPr="00F87B76" w:rsidRDefault="00C03C6C" w:rsidP="00C03C6C">
      <w:pPr>
        <w:pStyle w:val="PlainText"/>
        <w:spacing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BB95B8C" w14:textId="77777777" w:rsidR="0087496C" w:rsidRPr="00F87B76" w:rsidRDefault="0087496C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s a user, I want to see the fee structure so that I can know about the next payment.</w:t>
      </w:r>
    </w:p>
    <w:p w14:paraId="0D14420A" w14:textId="05580119" w:rsidR="0087496C" w:rsidRPr="00F87B76" w:rsidRDefault="0087496C" w:rsidP="009E7664">
      <w:pPr>
        <w:pStyle w:val="PlainText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78B5EF4C" w14:textId="77777777" w:rsidR="0087496C" w:rsidRPr="00F87B76" w:rsidRDefault="0087496C" w:rsidP="00F87B76">
      <w:pPr>
        <w:pStyle w:val="PlainText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Add fee button </w:t>
      </w:r>
    </w:p>
    <w:p w14:paraId="543DD932" w14:textId="2F170681" w:rsidR="0087496C" w:rsidRPr="00F87B76" w:rsidRDefault="0087496C" w:rsidP="00F87B76">
      <w:pPr>
        <w:pStyle w:val="PlainText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Click on fee button and display fee page </w:t>
      </w:r>
    </w:p>
    <w:p w14:paraId="6C72B184" w14:textId="77777777" w:rsidR="0087496C" w:rsidRPr="00F87B76" w:rsidRDefault="0087496C" w:rsidP="00F87B76">
      <w:pPr>
        <w:pStyle w:val="PlainText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ccess to see the fee structure of coming payment</w:t>
      </w:r>
    </w:p>
    <w:p w14:paraId="345EAC62" w14:textId="206A4F06" w:rsidR="002C68AF" w:rsidRPr="00C03C6C" w:rsidRDefault="0087496C" w:rsidP="004721C1">
      <w:pPr>
        <w:pStyle w:val="PlainText"/>
        <w:numPr>
          <w:ilvl w:val="0"/>
          <w:numId w:val="16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03C6C">
        <w:rPr>
          <w:rFonts w:ascii="Times New Roman" w:hAnsi="Times New Roman" w:cs="Times New Roman"/>
          <w:sz w:val="24"/>
          <w:szCs w:val="24"/>
        </w:rPr>
        <w:t>Due date and transaction date must be displayed in the page.</w:t>
      </w:r>
    </w:p>
    <w:p w14:paraId="29664B3C" w14:textId="77777777" w:rsidR="00C03C6C" w:rsidRPr="00C03C6C" w:rsidRDefault="00C03C6C" w:rsidP="00C03C6C">
      <w:pPr>
        <w:pStyle w:val="PlainText"/>
        <w:spacing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393E2255" w14:textId="62B32A90" w:rsidR="0087496C" w:rsidRPr="00F87B76" w:rsidRDefault="0087496C" w:rsidP="004721C1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s a student, I want to see result, so that don’t have to go to school</w:t>
      </w:r>
    </w:p>
    <w:p w14:paraId="25D5514B" w14:textId="4F7CB384" w:rsidR="00AB680A" w:rsidRPr="00F87B76" w:rsidRDefault="00AB680A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50BB6A71" w14:textId="7886B854" w:rsidR="00AB680A" w:rsidRPr="00F87B76" w:rsidRDefault="00AB680A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dd result button in the home page</w:t>
      </w:r>
    </w:p>
    <w:p w14:paraId="497067B6" w14:textId="77777777" w:rsidR="00AB680A" w:rsidRPr="00F87B76" w:rsidRDefault="00AB680A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he button and display result page</w:t>
      </w:r>
    </w:p>
    <w:p w14:paraId="221CD04D" w14:textId="77777777" w:rsidR="00AB680A" w:rsidRPr="00F87B76" w:rsidRDefault="00AB680A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result of the examination</w:t>
      </w:r>
    </w:p>
    <w:p w14:paraId="2A98B2E3" w14:textId="53B7316E" w:rsidR="00AB680A" w:rsidRDefault="00AB680A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returned button and return to home page</w:t>
      </w:r>
    </w:p>
    <w:p w14:paraId="35F030BD" w14:textId="5A8A8C17" w:rsidR="00C03C6C" w:rsidRDefault="00C03C6C" w:rsidP="00C03C6C">
      <w:pPr>
        <w:pStyle w:val="PlainText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02D287F" w14:textId="77777777" w:rsidR="00C03C6C" w:rsidRPr="00F87B76" w:rsidRDefault="00C03C6C" w:rsidP="00C03C6C">
      <w:pPr>
        <w:pStyle w:val="PlainText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35A54A4" w14:textId="6B94ECF6" w:rsidR="00AB680A" w:rsidRPr="00F87B76" w:rsidRDefault="00AB680A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lastRenderedPageBreak/>
        <w:t xml:space="preserve">As an admin, I want profile details, so that I can have information about the student. </w:t>
      </w:r>
    </w:p>
    <w:p w14:paraId="03AAAEEB" w14:textId="77777777" w:rsidR="00AB680A" w:rsidRPr="00F87B76" w:rsidRDefault="00AB680A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460527F7" w14:textId="09FA8E01" w:rsidR="00AB680A" w:rsidRPr="00F87B76" w:rsidRDefault="00AB680A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dd profile button in the home page</w:t>
      </w:r>
      <w:r w:rsidR="00DA66BF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2E496089" w14:textId="00F67531" w:rsidR="00AB680A" w:rsidRPr="00F87B76" w:rsidRDefault="00AB680A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he button</w:t>
      </w:r>
      <w:r w:rsidR="00DA66BF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456872DB" w14:textId="6288EA05" w:rsidR="00AB680A" w:rsidRPr="00F87B76" w:rsidRDefault="00AB680A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form to be filled</w:t>
      </w:r>
      <w:r w:rsidR="00DA66BF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6AC64254" w14:textId="25950FB9" w:rsidR="00AB680A" w:rsidRPr="00F87B76" w:rsidRDefault="00AB680A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 Fill the form with valid information</w:t>
      </w:r>
      <w:r w:rsidR="00DA66BF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7B59FDA7" w14:textId="467DE06B" w:rsidR="00AB680A" w:rsidRPr="00F87B76" w:rsidRDefault="00AB680A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Finally, click on update</w:t>
      </w:r>
      <w:r w:rsidR="00DA66BF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4B5377ED" w14:textId="77777777" w:rsidR="00AB680A" w:rsidRPr="00F87B76" w:rsidRDefault="00AB680A" w:rsidP="00F87B76">
      <w:pPr>
        <w:pStyle w:val="PlainText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A9FDC0C" w14:textId="4A69A57D" w:rsidR="00A01429" w:rsidRPr="00F87B76" w:rsidRDefault="00AB680A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s a student, I want notices, so that I can get information about the events.</w:t>
      </w:r>
    </w:p>
    <w:p w14:paraId="2DB5E84F" w14:textId="77777777" w:rsidR="00B745C9" w:rsidRPr="00F87B76" w:rsidRDefault="00B745C9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369DF2C5" w14:textId="6E2CC491" w:rsidR="00B745C9" w:rsidRPr="00F87B76" w:rsidRDefault="00B745C9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dd notice button in the home page</w:t>
      </w:r>
      <w:r w:rsidR="00DA66BF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389300D2" w14:textId="00C7058E" w:rsidR="00B745C9" w:rsidRPr="00F87B76" w:rsidRDefault="00B745C9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notices page</w:t>
      </w:r>
      <w:r w:rsidR="00DA66BF" w:rsidRPr="00F87B76">
        <w:rPr>
          <w:rFonts w:ascii="Times New Roman" w:hAnsi="Times New Roman" w:cs="Times New Roman"/>
          <w:sz w:val="24"/>
          <w:szCs w:val="24"/>
        </w:rPr>
        <w:t>.</w:t>
      </w:r>
      <w:r w:rsidRPr="00F87B7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367D52" w14:textId="760389B6" w:rsidR="00B745C9" w:rsidRPr="00F87B76" w:rsidRDefault="00B745C9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he notices to see the full notice</w:t>
      </w:r>
      <w:r w:rsidR="00DA66BF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15C09C7A" w14:textId="2F775752" w:rsidR="00B745C9" w:rsidRDefault="00B745C9" w:rsidP="00F87B76">
      <w:pPr>
        <w:pStyle w:val="PlainText"/>
        <w:numPr>
          <w:ilvl w:val="0"/>
          <w:numId w:val="3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time and day and the information</w:t>
      </w:r>
      <w:r w:rsidR="00DA66BF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105DADB3" w14:textId="77777777" w:rsidR="00C03C6C" w:rsidRDefault="00C03C6C" w:rsidP="00C03C6C">
      <w:pPr>
        <w:pStyle w:val="PlainText"/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E87D52E" w14:textId="77777777" w:rsidR="00B745C9" w:rsidRPr="00F87B76" w:rsidRDefault="00B745C9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As a student, I want to be able to do complain, so that administration can take action  </w:t>
      </w:r>
    </w:p>
    <w:p w14:paraId="57DC580C" w14:textId="1062EF6D" w:rsidR="00B745C9" w:rsidRPr="00F87B76" w:rsidRDefault="00B745C9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2BD950DA" w14:textId="7E22EDC6" w:rsidR="00B745C9" w:rsidRPr="00F87B76" w:rsidRDefault="00B745C9" w:rsidP="00F87B76">
      <w:pPr>
        <w:pStyle w:val="PlainText"/>
        <w:numPr>
          <w:ilvl w:val="0"/>
          <w:numId w:val="3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dd complain button</w:t>
      </w:r>
      <w:r w:rsidR="00DA66BF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3B2A9FA0" w14:textId="579D011F" w:rsidR="00B745C9" w:rsidRPr="00F87B76" w:rsidRDefault="00B745C9" w:rsidP="00F87B76">
      <w:pPr>
        <w:pStyle w:val="PlainText"/>
        <w:numPr>
          <w:ilvl w:val="0"/>
          <w:numId w:val="3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page to complain</w:t>
      </w:r>
      <w:r w:rsidR="00DA66BF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7ACFBE22" w14:textId="690A9FB0" w:rsidR="00B745C9" w:rsidRPr="00F87B76" w:rsidRDefault="00B745C9" w:rsidP="00F87B76">
      <w:pPr>
        <w:pStyle w:val="PlainText"/>
        <w:numPr>
          <w:ilvl w:val="0"/>
          <w:numId w:val="3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he type of problem option</w:t>
      </w:r>
      <w:r w:rsidR="00DA66BF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55E9CC50" w14:textId="3EBFF231" w:rsidR="00B745C9" w:rsidRPr="00F87B76" w:rsidRDefault="00B745C9" w:rsidP="00F87B76">
      <w:pPr>
        <w:pStyle w:val="PlainText"/>
        <w:numPr>
          <w:ilvl w:val="0"/>
          <w:numId w:val="3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Fill the information</w:t>
      </w:r>
      <w:r w:rsidR="00B279B1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427C55A5" w14:textId="7E381658" w:rsidR="00B745C9" w:rsidRDefault="00B745C9" w:rsidP="00F87B76">
      <w:pPr>
        <w:pStyle w:val="PlainText"/>
        <w:numPr>
          <w:ilvl w:val="0"/>
          <w:numId w:val="3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he submit button</w:t>
      </w:r>
      <w:r w:rsidR="00B279B1" w:rsidRPr="00F87B76">
        <w:rPr>
          <w:rFonts w:ascii="Times New Roman" w:hAnsi="Times New Roman" w:cs="Times New Roman"/>
          <w:sz w:val="24"/>
          <w:szCs w:val="24"/>
        </w:rPr>
        <w:t>.</w:t>
      </w:r>
    </w:p>
    <w:p w14:paraId="592EE81B" w14:textId="778B3D61" w:rsidR="00C03C6C" w:rsidRPr="00F87B76" w:rsidRDefault="00C03C6C" w:rsidP="00C03C6C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0EBE1AF6" w14:textId="41DE49CB" w:rsidR="00B745C9" w:rsidRPr="00F87B76" w:rsidRDefault="0036003D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lastRenderedPageBreak/>
        <w:t>As a student, I want to add comment to the given course, so that I can clear my confusion.</w:t>
      </w:r>
    </w:p>
    <w:p w14:paraId="33099132" w14:textId="77777777" w:rsidR="00B279B1" w:rsidRPr="00F87B76" w:rsidRDefault="00B279B1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11140229" w14:textId="21581E2C" w:rsidR="00B279B1" w:rsidRPr="00F87B76" w:rsidRDefault="00B279B1" w:rsidP="00F87B76">
      <w:pPr>
        <w:pStyle w:val="PlainText"/>
        <w:numPr>
          <w:ilvl w:val="0"/>
          <w:numId w:val="3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dd comment button on course module.</w:t>
      </w:r>
    </w:p>
    <w:p w14:paraId="7F2B1E1B" w14:textId="35F71EF9" w:rsidR="00B279B1" w:rsidRPr="00F87B76" w:rsidRDefault="00B279B1" w:rsidP="00F87B76">
      <w:pPr>
        <w:pStyle w:val="PlainText"/>
        <w:numPr>
          <w:ilvl w:val="0"/>
          <w:numId w:val="3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box to write comments.</w:t>
      </w:r>
    </w:p>
    <w:p w14:paraId="51FE8EB7" w14:textId="4FA2DCA2" w:rsidR="00B745C9" w:rsidRPr="00F87B76" w:rsidRDefault="00B279B1" w:rsidP="00F87B76">
      <w:pPr>
        <w:pStyle w:val="PlainText"/>
        <w:numPr>
          <w:ilvl w:val="0"/>
          <w:numId w:val="3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Provide the comment.</w:t>
      </w:r>
    </w:p>
    <w:p w14:paraId="04592813" w14:textId="33BEAFD2" w:rsidR="00B279B1" w:rsidRDefault="00B279B1" w:rsidP="00F87B76">
      <w:pPr>
        <w:pStyle w:val="PlainText"/>
        <w:numPr>
          <w:ilvl w:val="0"/>
          <w:numId w:val="3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submit button.</w:t>
      </w:r>
    </w:p>
    <w:p w14:paraId="356BCF40" w14:textId="77777777" w:rsidR="00C03C6C" w:rsidRPr="00F87B76" w:rsidRDefault="00C03C6C" w:rsidP="00C03C6C">
      <w:pPr>
        <w:pStyle w:val="PlainText"/>
        <w:spacing w:line="480" w:lineRule="auto"/>
        <w:ind w:left="450"/>
        <w:rPr>
          <w:rFonts w:ascii="Times New Roman" w:hAnsi="Times New Roman" w:cs="Times New Roman"/>
          <w:sz w:val="24"/>
          <w:szCs w:val="24"/>
        </w:rPr>
      </w:pPr>
    </w:p>
    <w:p w14:paraId="74C05CA0" w14:textId="2DB40280" w:rsidR="002941D8" w:rsidRPr="00F87B76" w:rsidRDefault="00CA3690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s a student, I would like to cancel my account in order to protect my privacy.</w:t>
      </w:r>
    </w:p>
    <w:p w14:paraId="7DA0A424" w14:textId="7DC33C2B" w:rsidR="00CA3690" w:rsidRPr="00F87B76" w:rsidRDefault="00CA3690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45E84637" w14:textId="1E9C13CD" w:rsidR="00CA3690" w:rsidRPr="00F87B76" w:rsidRDefault="00123774" w:rsidP="00F87B76">
      <w:pPr>
        <w:pStyle w:val="PlainText"/>
        <w:numPr>
          <w:ilvl w:val="0"/>
          <w:numId w:val="3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Add deactivate button in home page</w:t>
      </w:r>
    </w:p>
    <w:p w14:paraId="64B04F80" w14:textId="1BB11339" w:rsidR="00F913C2" w:rsidRPr="00F87B76" w:rsidRDefault="00F913C2" w:rsidP="00F87B76">
      <w:pPr>
        <w:pStyle w:val="PlainText"/>
        <w:numPr>
          <w:ilvl w:val="0"/>
          <w:numId w:val="3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he button to deactivate their account temporarily or permanently</w:t>
      </w:r>
    </w:p>
    <w:p w14:paraId="48FD0721" w14:textId="77777777" w:rsidR="00F913C2" w:rsidRPr="00F87B76" w:rsidRDefault="00F913C2" w:rsidP="00F87B76">
      <w:pPr>
        <w:pStyle w:val="PlainText"/>
        <w:numPr>
          <w:ilvl w:val="0"/>
          <w:numId w:val="3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Once deactivate it should not be visible </w:t>
      </w:r>
    </w:p>
    <w:p w14:paraId="2BAD98DB" w14:textId="03FA9A6D" w:rsidR="00F913C2" w:rsidRDefault="00F913C2" w:rsidP="00F87B76">
      <w:pPr>
        <w:pStyle w:val="PlainText"/>
        <w:numPr>
          <w:ilvl w:val="0"/>
          <w:numId w:val="3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Clear the data after deactivation </w:t>
      </w:r>
    </w:p>
    <w:p w14:paraId="0631D937" w14:textId="77777777" w:rsidR="002C68AF" w:rsidRPr="00F87B76" w:rsidRDefault="002C68AF" w:rsidP="004721C1">
      <w:pPr>
        <w:pStyle w:val="PlainText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9145A6B" w14:textId="2C62D58A" w:rsidR="00F913C2" w:rsidRPr="00F87B76" w:rsidRDefault="00DA07FD" w:rsidP="00F87B76">
      <w:pPr>
        <w:pStyle w:val="PlainText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As an admin, I wat to add feature to add a new lecture so that students can get files of course. </w:t>
      </w:r>
    </w:p>
    <w:p w14:paraId="3017D15F" w14:textId="77777777" w:rsidR="00DA07FD" w:rsidRPr="00F87B76" w:rsidRDefault="00DA07FD" w:rsidP="00C03C6C">
      <w:pPr>
        <w:pStyle w:val="PlainText"/>
        <w:spacing w:line="48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F87B76">
        <w:rPr>
          <w:rFonts w:ascii="Times New Roman" w:hAnsi="Times New Roman" w:cs="Times New Roman"/>
          <w:b/>
          <w:bCs/>
          <w:sz w:val="24"/>
          <w:szCs w:val="24"/>
        </w:rPr>
        <w:t>Acceptance criteria:</w:t>
      </w:r>
    </w:p>
    <w:p w14:paraId="1CC801B4" w14:textId="5848661D" w:rsidR="00DA07FD" w:rsidRPr="00F87B76" w:rsidRDefault="00DA07FD" w:rsidP="00F87B76">
      <w:pPr>
        <w:pStyle w:val="PlainText"/>
        <w:numPr>
          <w:ilvl w:val="0"/>
          <w:numId w:val="3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Add upload button in course module </w:t>
      </w:r>
    </w:p>
    <w:p w14:paraId="6C825D25" w14:textId="2F134101" w:rsidR="00DA07FD" w:rsidRPr="00F87B76" w:rsidRDefault="00DA07FD" w:rsidP="00F87B76">
      <w:pPr>
        <w:pStyle w:val="PlainText"/>
        <w:numPr>
          <w:ilvl w:val="0"/>
          <w:numId w:val="3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Click on the button</w:t>
      </w:r>
    </w:p>
    <w:p w14:paraId="10B181C8" w14:textId="71710A7D" w:rsidR="00F87B76" w:rsidRPr="00F87B76" w:rsidRDefault="00F87B76" w:rsidP="00F87B76">
      <w:pPr>
        <w:pStyle w:val="PlainText"/>
        <w:numPr>
          <w:ilvl w:val="0"/>
          <w:numId w:val="3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>Display the page and add file</w:t>
      </w:r>
    </w:p>
    <w:p w14:paraId="1BE54444" w14:textId="73EE54DC" w:rsidR="002C70A3" w:rsidRPr="002C68AF" w:rsidRDefault="00F87B76" w:rsidP="00C03C6C">
      <w:pPr>
        <w:pStyle w:val="PlainText"/>
        <w:numPr>
          <w:ilvl w:val="0"/>
          <w:numId w:val="3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87B76">
        <w:rPr>
          <w:rFonts w:ascii="Times New Roman" w:hAnsi="Times New Roman" w:cs="Times New Roman"/>
          <w:sz w:val="24"/>
          <w:szCs w:val="24"/>
        </w:rPr>
        <w:t xml:space="preserve">Click on Submit button </w:t>
      </w:r>
    </w:p>
    <w:sectPr w:rsidR="002C70A3" w:rsidRPr="002C68AF" w:rsidSect="00751C1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6CEC8" w14:textId="77777777" w:rsidR="00E61CF8" w:rsidRDefault="00E61CF8" w:rsidP="001B00EC">
      <w:pPr>
        <w:spacing w:line="240" w:lineRule="auto"/>
      </w:pPr>
      <w:r>
        <w:separator/>
      </w:r>
    </w:p>
  </w:endnote>
  <w:endnote w:type="continuationSeparator" w:id="0">
    <w:p w14:paraId="69512F76" w14:textId="77777777" w:rsidR="00E61CF8" w:rsidRDefault="00E61CF8" w:rsidP="001B00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CD91D" w14:textId="77777777" w:rsidR="00E61CF8" w:rsidRDefault="00E61CF8" w:rsidP="001B00EC">
      <w:pPr>
        <w:spacing w:line="240" w:lineRule="auto"/>
      </w:pPr>
      <w:r>
        <w:separator/>
      </w:r>
    </w:p>
  </w:footnote>
  <w:footnote w:type="continuationSeparator" w:id="0">
    <w:p w14:paraId="5E139D35" w14:textId="77777777" w:rsidR="00E61CF8" w:rsidRDefault="00E61CF8" w:rsidP="001B00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37553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5B4DFC9" w14:textId="1A658F1A" w:rsidR="00A01429" w:rsidRDefault="00A0142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6682E" w14:textId="77777777" w:rsidR="00A01429" w:rsidRDefault="00A014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159"/>
    <w:multiLevelType w:val="hybridMultilevel"/>
    <w:tmpl w:val="A3DE2AA2"/>
    <w:lvl w:ilvl="0" w:tplc="04090001">
      <w:start w:val="1"/>
      <w:numFmt w:val="bullet"/>
      <w:lvlText w:val=""/>
      <w:lvlJc w:val="left"/>
      <w:pPr>
        <w:ind w:left="-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</w:abstractNum>
  <w:abstractNum w:abstractNumId="1" w15:restartNumberingAfterBreak="0">
    <w:nsid w:val="02466B8E"/>
    <w:multiLevelType w:val="hybridMultilevel"/>
    <w:tmpl w:val="0F28BE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C82AEB"/>
    <w:multiLevelType w:val="hybridMultilevel"/>
    <w:tmpl w:val="E9200776"/>
    <w:lvl w:ilvl="0" w:tplc="050CDF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7D4381"/>
    <w:multiLevelType w:val="hybridMultilevel"/>
    <w:tmpl w:val="B9BCE9A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121D20BB"/>
    <w:multiLevelType w:val="hybridMultilevel"/>
    <w:tmpl w:val="9B86F0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13A258D3"/>
    <w:multiLevelType w:val="hybridMultilevel"/>
    <w:tmpl w:val="3E2C9C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13E1658A"/>
    <w:multiLevelType w:val="hybridMultilevel"/>
    <w:tmpl w:val="4EF8FD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FF3751"/>
    <w:multiLevelType w:val="hybridMultilevel"/>
    <w:tmpl w:val="B71425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875790E"/>
    <w:multiLevelType w:val="hybridMultilevel"/>
    <w:tmpl w:val="A344D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1A573C62"/>
    <w:multiLevelType w:val="hybridMultilevel"/>
    <w:tmpl w:val="81E2427E"/>
    <w:lvl w:ilvl="0" w:tplc="E1D0A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EB66BEC"/>
    <w:multiLevelType w:val="hybridMultilevel"/>
    <w:tmpl w:val="2ABE1D6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4B57611"/>
    <w:multiLevelType w:val="hybridMultilevel"/>
    <w:tmpl w:val="66D806B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2" w15:restartNumberingAfterBreak="0">
    <w:nsid w:val="24B86BBF"/>
    <w:multiLevelType w:val="hybridMultilevel"/>
    <w:tmpl w:val="773EE2D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257375DB"/>
    <w:multiLevelType w:val="hybridMultilevel"/>
    <w:tmpl w:val="664E3D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7E70E4C"/>
    <w:multiLevelType w:val="hybridMultilevel"/>
    <w:tmpl w:val="3F704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0003EC6"/>
    <w:multiLevelType w:val="hybridMultilevel"/>
    <w:tmpl w:val="D3D634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9057D2"/>
    <w:multiLevelType w:val="hybridMultilevel"/>
    <w:tmpl w:val="E8AEE0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E6F5F8B"/>
    <w:multiLevelType w:val="hybridMultilevel"/>
    <w:tmpl w:val="67B618E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3F695750"/>
    <w:multiLevelType w:val="hybridMultilevel"/>
    <w:tmpl w:val="B4186F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C85D59"/>
    <w:multiLevelType w:val="hybridMultilevel"/>
    <w:tmpl w:val="C8B6A42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0" w15:restartNumberingAfterBreak="0">
    <w:nsid w:val="45F87F03"/>
    <w:multiLevelType w:val="hybridMultilevel"/>
    <w:tmpl w:val="C6F2AA0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6514874"/>
    <w:multiLevelType w:val="hybridMultilevel"/>
    <w:tmpl w:val="0A7EFCC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46B67116"/>
    <w:multiLevelType w:val="hybridMultilevel"/>
    <w:tmpl w:val="3B14D8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2F09D0"/>
    <w:multiLevelType w:val="hybridMultilevel"/>
    <w:tmpl w:val="32EE52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ED04BB"/>
    <w:multiLevelType w:val="hybridMultilevel"/>
    <w:tmpl w:val="51EC5A7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5" w15:restartNumberingAfterBreak="0">
    <w:nsid w:val="54FC1A11"/>
    <w:multiLevelType w:val="hybridMultilevel"/>
    <w:tmpl w:val="5CFA410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58CF52EC"/>
    <w:multiLevelType w:val="hybridMultilevel"/>
    <w:tmpl w:val="E30A748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7" w15:restartNumberingAfterBreak="0">
    <w:nsid w:val="5C0E5CC8"/>
    <w:multiLevelType w:val="hybridMultilevel"/>
    <w:tmpl w:val="60749CE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8" w15:restartNumberingAfterBreak="0">
    <w:nsid w:val="616C3256"/>
    <w:multiLevelType w:val="hybridMultilevel"/>
    <w:tmpl w:val="AC2A3F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9" w15:restartNumberingAfterBreak="0">
    <w:nsid w:val="64281292"/>
    <w:multiLevelType w:val="hybridMultilevel"/>
    <w:tmpl w:val="35F8BB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AA929C5"/>
    <w:multiLevelType w:val="hybridMultilevel"/>
    <w:tmpl w:val="020281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DCD2A0B"/>
    <w:multiLevelType w:val="hybridMultilevel"/>
    <w:tmpl w:val="691845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FFA2826"/>
    <w:multiLevelType w:val="hybridMultilevel"/>
    <w:tmpl w:val="0B4EF6B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3" w15:restartNumberingAfterBreak="0">
    <w:nsid w:val="71C97EBF"/>
    <w:multiLevelType w:val="hybridMultilevel"/>
    <w:tmpl w:val="B6F2147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B496A55"/>
    <w:multiLevelType w:val="hybridMultilevel"/>
    <w:tmpl w:val="257C4B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FAF4106"/>
    <w:multiLevelType w:val="hybridMultilevel"/>
    <w:tmpl w:val="755231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 w16cid:durableId="614941155">
    <w:abstractNumId w:val="30"/>
  </w:num>
  <w:num w:numId="2" w16cid:durableId="1951619187">
    <w:abstractNumId w:val="9"/>
  </w:num>
  <w:num w:numId="3" w16cid:durableId="603659218">
    <w:abstractNumId w:val="2"/>
  </w:num>
  <w:num w:numId="4" w16cid:durableId="1336106371">
    <w:abstractNumId w:val="22"/>
  </w:num>
  <w:num w:numId="5" w16cid:durableId="2081369038">
    <w:abstractNumId w:val="20"/>
  </w:num>
  <w:num w:numId="6" w16cid:durableId="2022931741">
    <w:abstractNumId w:val="6"/>
  </w:num>
  <w:num w:numId="7" w16cid:durableId="380247020">
    <w:abstractNumId w:val="29"/>
  </w:num>
  <w:num w:numId="8" w16cid:durableId="1317758765">
    <w:abstractNumId w:val="0"/>
  </w:num>
  <w:num w:numId="9" w16cid:durableId="812453198">
    <w:abstractNumId w:val="7"/>
  </w:num>
  <w:num w:numId="10" w16cid:durableId="795639195">
    <w:abstractNumId w:val="35"/>
  </w:num>
  <w:num w:numId="11" w16cid:durableId="355421632">
    <w:abstractNumId w:val="4"/>
  </w:num>
  <w:num w:numId="12" w16cid:durableId="1631549155">
    <w:abstractNumId w:val="12"/>
  </w:num>
  <w:num w:numId="13" w16cid:durableId="489172194">
    <w:abstractNumId w:val="11"/>
  </w:num>
  <w:num w:numId="14" w16cid:durableId="1134758143">
    <w:abstractNumId w:val="26"/>
  </w:num>
  <w:num w:numId="15" w16cid:durableId="1412464107">
    <w:abstractNumId w:val="28"/>
  </w:num>
  <w:num w:numId="16" w16cid:durableId="705133750">
    <w:abstractNumId w:val="8"/>
  </w:num>
  <w:num w:numId="17" w16cid:durableId="1531262704">
    <w:abstractNumId w:val="25"/>
  </w:num>
  <w:num w:numId="18" w16cid:durableId="800731052">
    <w:abstractNumId w:val="3"/>
  </w:num>
  <w:num w:numId="19" w16cid:durableId="543759007">
    <w:abstractNumId w:val="32"/>
  </w:num>
  <w:num w:numId="20" w16cid:durableId="923994890">
    <w:abstractNumId w:val="18"/>
  </w:num>
  <w:num w:numId="21" w16cid:durableId="1241021905">
    <w:abstractNumId w:val="1"/>
  </w:num>
  <w:num w:numId="22" w16cid:durableId="2102871380">
    <w:abstractNumId w:val="27"/>
  </w:num>
  <w:num w:numId="23" w16cid:durableId="1090542151">
    <w:abstractNumId w:val="13"/>
  </w:num>
  <w:num w:numId="24" w16cid:durableId="650643590">
    <w:abstractNumId w:val="10"/>
  </w:num>
  <w:num w:numId="25" w16cid:durableId="1953778349">
    <w:abstractNumId w:val="5"/>
  </w:num>
  <w:num w:numId="26" w16cid:durableId="1687714289">
    <w:abstractNumId w:val="16"/>
  </w:num>
  <w:num w:numId="27" w16cid:durableId="737047353">
    <w:abstractNumId w:val="14"/>
  </w:num>
  <w:num w:numId="28" w16cid:durableId="1561139349">
    <w:abstractNumId w:val="24"/>
  </w:num>
  <w:num w:numId="29" w16cid:durableId="764378588">
    <w:abstractNumId w:val="15"/>
  </w:num>
  <w:num w:numId="30" w16cid:durableId="1973441684">
    <w:abstractNumId w:val="31"/>
  </w:num>
  <w:num w:numId="31" w16cid:durableId="98452614">
    <w:abstractNumId w:val="34"/>
  </w:num>
  <w:num w:numId="32" w16cid:durableId="1355576494">
    <w:abstractNumId w:val="21"/>
  </w:num>
  <w:num w:numId="33" w16cid:durableId="782847136">
    <w:abstractNumId w:val="33"/>
  </w:num>
  <w:num w:numId="34" w16cid:durableId="1019282363">
    <w:abstractNumId w:val="23"/>
  </w:num>
  <w:num w:numId="35" w16cid:durableId="1620911254">
    <w:abstractNumId w:val="19"/>
  </w:num>
  <w:num w:numId="36" w16cid:durableId="20004250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A0MTAwtDA3MTJS0lEKTi0uzszPAykwqwUAXFUmOiwAAAA="/>
  </w:docVars>
  <w:rsids>
    <w:rsidRoot w:val="00BD7968"/>
    <w:rsid w:val="0005722A"/>
    <w:rsid w:val="00072431"/>
    <w:rsid w:val="00084B30"/>
    <w:rsid w:val="0009301B"/>
    <w:rsid w:val="000C56E3"/>
    <w:rsid w:val="00123774"/>
    <w:rsid w:val="001311C4"/>
    <w:rsid w:val="00133418"/>
    <w:rsid w:val="001708C0"/>
    <w:rsid w:val="001B00EC"/>
    <w:rsid w:val="00217F01"/>
    <w:rsid w:val="00244DF2"/>
    <w:rsid w:val="00272ADF"/>
    <w:rsid w:val="0028576D"/>
    <w:rsid w:val="002941D8"/>
    <w:rsid w:val="00294D12"/>
    <w:rsid w:val="002B5AC2"/>
    <w:rsid w:val="002C68AF"/>
    <w:rsid w:val="002C70A3"/>
    <w:rsid w:val="002D31ED"/>
    <w:rsid w:val="00310A55"/>
    <w:rsid w:val="00316629"/>
    <w:rsid w:val="003450BA"/>
    <w:rsid w:val="0036003D"/>
    <w:rsid w:val="003F55C4"/>
    <w:rsid w:val="004721C1"/>
    <w:rsid w:val="00472C40"/>
    <w:rsid w:val="004C1D1B"/>
    <w:rsid w:val="004C634B"/>
    <w:rsid w:val="004E4E59"/>
    <w:rsid w:val="005037D9"/>
    <w:rsid w:val="00520C94"/>
    <w:rsid w:val="0058647F"/>
    <w:rsid w:val="005F41DE"/>
    <w:rsid w:val="00620E21"/>
    <w:rsid w:val="00670D82"/>
    <w:rsid w:val="006B74EB"/>
    <w:rsid w:val="006D0E68"/>
    <w:rsid w:val="00751C15"/>
    <w:rsid w:val="007550E5"/>
    <w:rsid w:val="007A54DD"/>
    <w:rsid w:val="00824A3B"/>
    <w:rsid w:val="0085496F"/>
    <w:rsid w:val="00855C72"/>
    <w:rsid w:val="0087496C"/>
    <w:rsid w:val="008926AA"/>
    <w:rsid w:val="008A13D2"/>
    <w:rsid w:val="008B0C4E"/>
    <w:rsid w:val="008D122C"/>
    <w:rsid w:val="009B5CA2"/>
    <w:rsid w:val="009D64DE"/>
    <w:rsid w:val="009E7664"/>
    <w:rsid w:val="00A01429"/>
    <w:rsid w:val="00A03ECA"/>
    <w:rsid w:val="00A730ED"/>
    <w:rsid w:val="00A75AD8"/>
    <w:rsid w:val="00AB680A"/>
    <w:rsid w:val="00AE24F8"/>
    <w:rsid w:val="00B279B1"/>
    <w:rsid w:val="00B745C9"/>
    <w:rsid w:val="00B8335C"/>
    <w:rsid w:val="00BD7968"/>
    <w:rsid w:val="00C03C6C"/>
    <w:rsid w:val="00C22DD5"/>
    <w:rsid w:val="00C26201"/>
    <w:rsid w:val="00CA3690"/>
    <w:rsid w:val="00CE004C"/>
    <w:rsid w:val="00D55AD6"/>
    <w:rsid w:val="00D840F2"/>
    <w:rsid w:val="00DA07FD"/>
    <w:rsid w:val="00DA3E19"/>
    <w:rsid w:val="00DA66BF"/>
    <w:rsid w:val="00DD1FFB"/>
    <w:rsid w:val="00E61CF8"/>
    <w:rsid w:val="00E674E9"/>
    <w:rsid w:val="00EE00E0"/>
    <w:rsid w:val="00EF538D"/>
    <w:rsid w:val="00F009D0"/>
    <w:rsid w:val="00F226DE"/>
    <w:rsid w:val="00F65E91"/>
    <w:rsid w:val="00F67470"/>
    <w:rsid w:val="00F762A3"/>
    <w:rsid w:val="00F813FC"/>
    <w:rsid w:val="00F87B76"/>
    <w:rsid w:val="00F90BBA"/>
    <w:rsid w:val="00F913C2"/>
    <w:rsid w:val="00FE1682"/>
    <w:rsid w:val="00FE7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37276"/>
  <w15:chartTrackingRefBased/>
  <w15:docId w15:val="{F6D64B5E-079B-4217-AAB0-366234BE8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FFB"/>
  </w:style>
  <w:style w:type="paragraph" w:styleId="Heading1">
    <w:name w:val="heading 1"/>
    <w:basedOn w:val="Normal"/>
    <w:next w:val="Normal"/>
    <w:link w:val="Heading1Char"/>
    <w:uiPriority w:val="9"/>
    <w:qFormat/>
    <w:rsid w:val="0058647F"/>
    <w:pPr>
      <w:keepNext/>
      <w:keepLines/>
      <w:spacing w:before="24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40F2"/>
    <w:pPr>
      <w:keepNext/>
      <w:keepLines/>
      <w:spacing w:before="40"/>
      <w:outlineLvl w:val="1"/>
    </w:pPr>
    <w:rPr>
      <w:rFonts w:eastAsiaTheme="majorEastAsia" w:cstheme="majorBidi"/>
      <w:b/>
      <w:sz w:val="4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840F2"/>
    <w:rPr>
      <w:rFonts w:ascii="Times New Roman" w:eastAsiaTheme="majorEastAsia" w:hAnsi="Times New Roman" w:cstheme="majorBidi"/>
      <w:b/>
      <w:sz w:val="40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8647F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4C1D1B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C1D1B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1B00E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00EC"/>
  </w:style>
  <w:style w:type="paragraph" w:styleId="Footer">
    <w:name w:val="footer"/>
    <w:basedOn w:val="Normal"/>
    <w:link w:val="FooterChar"/>
    <w:uiPriority w:val="99"/>
    <w:unhideWhenUsed/>
    <w:rsid w:val="001B00E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00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1</TotalTime>
  <Pages>1</Pages>
  <Words>956</Words>
  <Characters>545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Diya  Dangol</cp:lastModifiedBy>
  <cp:revision>20</cp:revision>
  <cp:lastPrinted>2022-04-22T14:50:00Z</cp:lastPrinted>
  <dcterms:created xsi:type="dcterms:W3CDTF">2022-04-21T04:49:00Z</dcterms:created>
  <dcterms:modified xsi:type="dcterms:W3CDTF">2022-04-29T16:10:00Z</dcterms:modified>
</cp:coreProperties>
</file>